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928" w:rsidRDefault="00A255FB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2495951</wp:posOffset>
                </wp:positionV>
                <wp:extent cx="8285480" cy="3328737"/>
                <wp:effectExtent l="0" t="0" r="1270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5480" cy="33287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 xml:space="preserve">This </w:t>
                            </w:r>
                            <w:r w:rsidR="005C57C7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>certifies</w:t>
                            </w: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 xml:space="preserve"> </w:t>
                            </w:r>
                          </w:p>
                          <w:p w:rsidR="00C5527C" w:rsidRPr="005C57C7" w:rsidRDefault="005C57C7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60"/>
                                <w:szCs w:val="60"/>
                                <w14:ligatures w14:val="none"/>
                              </w:rPr>
                            </w:pPr>
                            <w:r w:rsidRPr="005C57C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60"/>
                                <w:szCs w:val="60"/>
                                <w14:ligatures w14:val="none"/>
                              </w:rPr>
                              <w:t xml:space="preserve">Child’s </w:t>
                            </w:r>
                            <w:r w:rsidR="00C5527C" w:rsidRPr="005C57C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60"/>
                                <w:szCs w:val="60"/>
                                <w14:ligatures w14:val="none"/>
                              </w:rPr>
                              <w:t>NAME</w:t>
                            </w:r>
                          </w:p>
                          <w:p w:rsidR="00C5527C" w:rsidRPr="00A255FB" w:rsidRDefault="005C57C7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</w:pPr>
                            <w:r w:rsidRPr="00A255FB"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 xml:space="preserve">Child of </w:t>
                            </w:r>
                            <w:r w:rsidRPr="00A255FB">
                              <w:rPr>
                                <w:b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PARENTS 1</w:t>
                            </w:r>
                            <w:r w:rsidRPr="00A255FB"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 xml:space="preserve"> and </w:t>
                            </w:r>
                            <w:r w:rsidRPr="00A255FB">
                              <w:rPr>
                                <w:b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PARENT 2 LAST NAME</w:t>
                            </w:r>
                          </w:p>
                          <w:p w:rsidR="005C57C7" w:rsidRPr="00A255FB" w:rsidRDefault="005C57C7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</w:pPr>
                            <w:r w:rsidRPr="00A255FB"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 xml:space="preserve">Born on the </w:t>
                            </w:r>
                            <w:r w:rsidRPr="00A255FB">
                              <w:rPr>
                                <w:b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 xml:space="preserve">DAY </w:t>
                            </w:r>
                            <w:proofErr w:type="spellStart"/>
                            <w:r w:rsidRPr="00A255FB"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>day</w:t>
                            </w:r>
                            <w:proofErr w:type="spellEnd"/>
                            <w:r w:rsidRPr="00A255FB"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 xml:space="preserve"> </w:t>
                            </w:r>
                            <w:r w:rsidRPr="00A255FB">
                              <w:rPr>
                                <w:b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MONTH YEAR</w:t>
                            </w:r>
                            <w:r w:rsidRPr="00A255FB">
                              <w:rPr>
                                <w:b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br/>
                            </w:r>
                            <w:r w:rsidRPr="00A255FB"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>in CITY STATE</w:t>
                            </w:r>
                          </w:p>
                          <w:p w:rsidR="00A255FB" w:rsidRDefault="00A255FB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40"/>
                                <w:szCs w:val="40"/>
                                <w14:ligatures w14:val="none"/>
                              </w:rPr>
                            </w:pPr>
                          </w:p>
                          <w:p w:rsidR="00A255FB" w:rsidRDefault="005C57C7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40"/>
                                <w:szCs w:val="40"/>
                                <w14:ligatures w14:val="none"/>
                              </w:rPr>
                            </w:pPr>
                            <w:r w:rsidRPr="005C57C7"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40"/>
                                <w:szCs w:val="40"/>
                                <w14:ligatures w14:val="none"/>
                              </w:rPr>
                              <w:t xml:space="preserve">Received a Christian Baptism </w:t>
                            </w:r>
                          </w:p>
                          <w:p w:rsidR="005C57C7" w:rsidRPr="00A255FB" w:rsidRDefault="005C57C7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</w:pPr>
                            <w:proofErr w:type="gramStart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36"/>
                                <w:szCs w:val="36"/>
                                <w14:ligatures w14:val="none"/>
                              </w:rPr>
                              <w:t>on</w:t>
                            </w:r>
                            <w:proofErr w:type="gramEnd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36"/>
                                <w:szCs w:val="36"/>
                                <w14:ligatures w14:val="none"/>
                              </w:rPr>
                              <w:t xml:space="preserve"> the </w:t>
                            </w:r>
                            <w:r w:rsidR="00A255FB"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Twenty-S</w:t>
                            </w:r>
                            <w:bookmarkStart w:id="0" w:name="_GoBack"/>
                            <w:r w:rsidR="00A255FB"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eventh D</w:t>
                            </w:r>
                            <w:bookmarkEnd w:id="0"/>
                            <w:r w:rsidR="00A255FB"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ay of January in the Year of our Lord 2019</w:t>
                            </w:r>
                          </w:p>
                          <w:p w:rsidR="00C5527C" w:rsidRPr="00A255FB" w:rsidRDefault="00A255FB" w:rsidP="00C5527C">
                            <w:pPr>
                              <w:widowControl w:val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36"/>
                                <w:szCs w:val="36"/>
                                <w14:ligatures w14:val="none"/>
                              </w:rPr>
                              <w:t>at</w:t>
                            </w:r>
                            <w:proofErr w:type="gramEnd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 xml:space="preserve"> </w:t>
                            </w:r>
                            <w:r w:rsidR="005C57C7"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CHU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9.75pt;margin-top:196.55pt;width:652.4pt;height:262.1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" fillcolor="white [3201]" stroked="f" strokeweight=".5pt">
                <v:textbox>
                  <w:txbxContent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 xml:space="preserve">This </w:t>
                      </w:r>
                      <w:r w:rsidR="005C57C7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>certifies</w:t>
                      </w: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 xml:space="preserve"> </w:t>
                      </w:r>
                    </w:p>
                    <w:p w:rsidR="00C5527C" w:rsidRPr="005C57C7" w:rsidRDefault="005C57C7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60"/>
                          <w:szCs w:val="60"/>
                          <w14:ligatures w14:val="none"/>
                        </w:rPr>
                      </w:pPr>
                      <w:r w:rsidRPr="005C57C7">
                        <w:rPr>
                          <w:b/>
                          <w:bCs/>
                          <w:i/>
                          <w:iCs/>
                          <w:color w:val="FF0000"/>
                          <w:sz w:val="60"/>
                          <w:szCs w:val="60"/>
                          <w14:ligatures w14:val="none"/>
                        </w:rPr>
                        <w:t xml:space="preserve">Child’s </w:t>
                      </w:r>
                      <w:r w:rsidR="00C5527C" w:rsidRPr="005C57C7">
                        <w:rPr>
                          <w:b/>
                          <w:bCs/>
                          <w:i/>
                          <w:iCs/>
                          <w:color w:val="FF0000"/>
                          <w:sz w:val="60"/>
                          <w:szCs w:val="60"/>
                          <w14:ligatures w14:val="none"/>
                        </w:rPr>
                        <w:t>NAME</w:t>
                      </w:r>
                    </w:p>
                    <w:p w:rsidR="00C5527C" w:rsidRPr="00A255FB" w:rsidRDefault="005C57C7" w:rsidP="00C5527C">
                      <w:pPr>
                        <w:widowControl w:val="0"/>
                        <w:jc w:val="center"/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</w:pPr>
                      <w:r w:rsidRPr="00A255FB"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 xml:space="preserve">Child of </w:t>
                      </w:r>
                      <w:r w:rsidRPr="00A255FB">
                        <w:rPr>
                          <w:b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PARENTS 1</w:t>
                      </w:r>
                      <w:r w:rsidRPr="00A255FB"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 xml:space="preserve"> and </w:t>
                      </w:r>
                      <w:r w:rsidRPr="00A255FB">
                        <w:rPr>
                          <w:b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PARENT 2 LAST NAME</w:t>
                      </w:r>
                    </w:p>
                    <w:p w:rsidR="005C57C7" w:rsidRPr="00A255FB" w:rsidRDefault="005C57C7" w:rsidP="00C5527C">
                      <w:pPr>
                        <w:widowControl w:val="0"/>
                        <w:jc w:val="center"/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</w:pPr>
                      <w:r w:rsidRPr="00A255FB"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 xml:space="preserve">Born on the </w:t>
                      </w:r>
                      <w:r w:rsidRPr="00A255FB">
                        <w:rPr>
                          <w:b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 xml:space="preserve">DAY </w:t>
                      </w:r>
                      <w:proofErr w:type="spellStart"/>
                      <w:r w:rsidRPr="00A255FB"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>day</w:t>
                      </w:r>
                      <w:proofErr w:type="spellEnd"/>
                      <w:r w:rsidRPr="00A255FB"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 xml:space="preserve"> </w:t>
                      </w:r>
                      <w:r w:rsidRPr="00A255FB">
                        <w:rPr>
                          <w:b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MONTH YEAR</w:t>
                      </w:r>
                      <w:r w:rsidRPr="00A255FB">
                        <w:rPr>
                          <w:b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br/>
                      </w:r>
                      <w:r w:rsidRPr="00A255FB"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>in CITY STATE</w:t>
                      </w:r>
                    </w:p>
                    <w:p w:rsidR="00A255FB" w:rsidRDefault="00A255FB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002060"/>
                          <w:sz w:val="40"/>
                          <w:szCs w:val="40"/>
                          <w14:ligatures w14:val="none"/>
                        </w:rPr>
                      </w:pPr>
                    </w:p>
                    <w:p w:rsidR="00A255FB" w:rsidRDefault="005C57C7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002060"/>
                          <w:sz w:val="40"/>
                          <w:szCs w:val="40"/>
                          <w14:ligatures w14:val="none"/>
                        </w:rPr>
                      </w:pPr>
                      <w:r w:rsidRPr="005C57C7">
                        <w:rPr>
                          <w:b/>
                          <w:bCs/>
                          <w:i/>
                          <w:iCs/>
                          <w:color w:val="002060"/>
                          <w:sz w:val="40"/>
                          <w:szCs w:val="40"/>
                          <w14:ligatures w14:val="none"/>
                        </w:rPr>
                        <w:t xml:space="preserve">Received a Christian Baptism </w:t>
                      </w:r>
                    </w:p>
                    <w:p w:rsidR="005C57C7" w:rsidRPr="00A255FB" w:rsidRDefault="005C57C7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</w:pPr>
                      <w:proofErr w:type="gramStart"/>
                      <w:r w:rsidRPr="00A255FB">
                        <w:rPr>
                          <w:b/>
                          <w:bCs/>
                          <w:i/>
                          <w:iCs/>
                          <w:color w:val="002060"/>
                          <w:sz w:val="36"/>
                          <w:szCs w:val="36"/>
                          <w14:ligatures w14:val="none"/>
                        </w:rPr>
                        <w:t>on</w:t>
                      </w:r>
                      <w:proofErr w:type="gramEnd"/>
                      <w:r w:rsidRPr="00A255FB">
                        <w:rPr>
                          <w:b/>
                          <w:bCs/>
                          <w:i/>
                          <w:iCs/>
                          <w:color w:val="002060"/>
                          <w:sz w:val="36"/>
                          <w:szCs w:val="36"/>
                          <w14:ligatures w14:val="none"/>
                        </w:rPr>
                        <w:t xml:space="preserve"> the </w:t>
                      </w:r>
                      <w:r w:rsidR="00A255FB"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Twenty-S</w:t>
                      </w:r>
                      <w:bookmarkStart w:id="1" w:name="_GoBack"/>
                      <w:r w:rsidR="00A255FB"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eventh D</w:t>
                      </w:r>
                      <w:bookmarkEnd w:id="1"/>
                      <w:r w:rsidR="00A255FB"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ay of January in the Year of our Lord 2019</w:t>
                      </w:r>
                    </w:p>
                    <w:p w:rsidR="00C5527C" w:rsidRPr="00A255FB" w:rsidRDefault="00A255FB" w:rsidP="00C5527C">
                      <w:pPr>
                        <w:widowControl w:val="0"/>
                        <w:jc w:val="center"/>
                        <w:rPr>
                          <w:sz w:val="36"/>
                          <w:szCs w:val="36"/>
                        </w:rPr>
                      </w:pPr>
                      <w:proofErr w:type="gramStart"/>
                      <w:r w:rsidRPr="00A255FB">
                        <w:rPr>
                          <w:b/>
                          <w:bCs/>
                          <w:i/>
                          <w:iCs/>
                          <w:color w:val="002060"/>
                          <w:sz w:val="36"/>
                          <w:szCs w:val="36"/>
                          <w14:ligatures w14:val="none"/>
                        </w:rPr>
                        <w:t>at</w:t>
                      </w:r>
                      <w:proofErr w:type="gramEnd"/>
                      <w:r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 xml:space="preserve"> </w:t>
                      </w:r>
                      <w:r w:rsidR="005C57C7"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CHUR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2848" behindDoc="0" locked="0" layoutInCell="1" allowOverlap="1" wp14:anchorId="51CE8C83" wp14:editId="543412A2">
            <wp:simplePos x="0" y="0"/>
            <wp:positionH relativeFrom="column">
              <wp:posOffset>4029944</wp:posOffset>
            </wp:positionH>
            <wp:positionV relativeFrom="paragraph">
              <wp:posOffset>1066800</wp:posOffset>
            </wp:positionV>
            <wp:extent cx="1234440" cy="1210945"/>
            <wp:effectExtent l="0" t="0" r="3810" b="8255"/>
            <wp:wrapNone/>
            <wp:docPr id="3" name="Picture 3" descr="seal-2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al-2color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E7CF6B" wp14:editId="230D1929">
                <wp:simplePos x="0" y="0"/>
                <wp:positionH relativeFrom="column">
                  <wp:posOffset>4932880</wp:posOffset>
                </wp:positionH>
                <wp:positionV relativeFrom="paragraph">
                  <wp:posOffset>5582686</wp:posOffset>
                </wp:positionV>
                <wp:extent cx="3857625" cy="721360"/>
                <wp:effectExtent l="0" t="0" r="9525" b="25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7213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Default="00C5527C" w:rsidP="00C5527C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</w:pPr>
                          </w:p>
                          <w:p w:rsidR="00C5527C" w:rsidRDefault="00C5527C" w:rsidP="00C5527C">
                            <w:pPr>
                              <w:jc w:val="center"/>
                            </w:pPr>
                            <w:r w:rsidRPr="00C5527C"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t xml:space="preserve">, </w:t>
                            </w:r>
                            <w:r>
                              <w:t>Clerk of Session</w:t>
                            </w:r>
                            <w:r>
                              <w:t xml:space="preserve">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E7CF6B" id="Text Box 8" o:spid="_x0000_s1027" type="#_x0000_t202" style="position:absolute;margin-left:388.4pt;margin-top:439.6pt;width:303.75pt;height:56.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" fillcolor="window" stroked="f" strokeweight=".5pt">
                <v:textbox>
                  <w:txbxContent>
                    <w:p w:rsidR="00C5527C" w:rsidRDefault="00C5527C" w:rsidP="00C5527C">
                      <w:pPr>
                        <w:pBdr>
                          <w:bottom w:val="single" w:sz="12" w:space="1" w:color="auto"/>
                        </w:pBdr>
                        <w:jc w:val="center"/>
                      </w:pPr>
                    </w:p>
                    <w:p w:rsidR="00C5527C" w:rsidRDefault="00C5527C" w:rsidP="00C5527C">
                      <w:pPr>
                        <w:jc w:val="center"/>
                      </w:pPr>
                      <w:r w:rsidRPr="00C5527C">
                        <w:rPr>
                          <w:color w:val="FF0000"/>
                        </w:rPr>
                        <w:t>NAME</w:t>
                      </w:r>
                      <w:r>
                        <w:t xml:space="preserve">, </w:t>
                      </w:r>
                      <w:r>
                        <w:t>Clerk of Session</w:t>
                      </w:r>
                      <w:r>
                        <w:t xml:space="preserve">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5585861</wp:posOffset>
                </wp:positionV>
                <wp:extent cx="3857625" cy="721360"/>
                <wp:effectExtent l="0" t="0" r="9525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721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Default="00C5527C" w:rsidP="00C5527C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</w:pPr>
                          </w:p>
                          <w:p w:rsidR="00C5527C" w:rsidRDefault="00C5527C" w:rsidP="00C5527C">
                            <w:pPr>
                              <w:jc w:val="center"/>
                            </w:pPr>
                            <w:r w:rsidRPr="00C5527C"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t xml:space="preserve">, Pastor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" o:spid="_x0000_s1028" type="#_x0000_t202" style="position:absolute;margin-left:39.75pt;margin-top:439.85pt;width:303.75pt;height:56.8pt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" fillcolor="white [3201]" stroked="f" strokeweight=".5pt">
                <v:textbox>
                  <w:txbxContent>
                    <w:p w:rsidR="00C5527C" w:rsidRDefault="00C5527C" w:rsidP="00C5527C">
                      <w:pPr>
                        <w:pBdr>
                          <w:bottom w:val="single" w:sz="12" w:space="1" w:color="auto"/>
                        </w:pBdr>
                        <w:jc w:val="center"/>
                      </w:pPr>
                    </w:p>
                    <w:p w:rsidR="00C5527C" w:rsidRDefault="00C5527C" w:rsidP="00C5527C">
                      <w:pPr>
                        <w:jc w:val="center"/>
                      </w:pPr>
                      <w:r w:rsidRPr="00C5527C">
                        <w:rPr>
                          <w:color w:val="FF0000"/>
                        </w:rPr>
                        <w:t>NAME</w:t>
                      </w:r>
                      <w:r>
                        <w:t xml:space="preserve">, Pastor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5527C">
        <w:rPr>
          <w:noProof/>
        </w:rPr>
        <w:drawing>
          <wp:anchor distT="0" distB="0" distL="114300" distR="114300" simplePos="0" relativeHeight="251651584" behindDoc="1" locked="0" layoutInCell="1" allowOverlap="1">
            <wp:simplePos x="0" y="0"/>
            <wp:positionH relativeFrom="column">
              <wp:posOffset>120015</wp:posOffset>
            </wp:positionH>
            <wp:positionV relativeFrom="paragraph">
              <wp:posOffset>-63734</wp:posOffset>
            </wp:positionV>
            <wp:extent cx="9071610" cy="67430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1610" cy="674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484104</wp:posOffset>
                </wp:positionV>
                <wp:extent cx="8285480" cy="857885"/>
                <wp:effectExtent l="0" t="0" r="127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5480" cy="857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  <w14:textFill>
                                  <w14:noFill/>
                                </w14:textFill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 xml:space="preserve">CERTIFICATE </w:t>
                            </w: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ap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 xml:space="preserve">OF </w:t>
                            </w:r>
                            <w:r w:rsidR="005C57C7">
                              <w:rPr>
                                <w:b/>
                                <w:bCs/>
                                <w:i/>
                                <w:iCs/>
                                <w:cap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>Bapt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" o:spid="_x0000_s1029" type="#_x0000_t202" style="position:absolute;margin-left:39.75pt;margin-top:38.1pt;width:652.4pt;height:67.5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" fillcolor="white [3201]" stroked="f" strokeweight=".5pt">
                <v:textbox>
                  <w:txbxContent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color w:val="FFFFFF" w:themeColor="background1"/>
                          <w:sz w:val="72"/>
                          <w:szCs w:val="72"/>
                          <w14:textFill>
                            <w14:noFill/>
                          </w14:textFill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72"/>
                          <w:szCs w:val="72"/>
                          <w14:ligatures w14:val="none"/>
                        </w:rPr>
                        <w:t xml:space="preserve">CERTIFICATE </w:t>
                      </w:r>
                      <w:r w:rsidRPr="00C5527C">
                        <w:rPr>
                          <w:b/>
                          <w:bCs/>
                          <w:i/>
                          <w:iCs/>
                          <w:caps/>
                          <w:color w:val="000066"/>
                          <w:sz w:val="72"/>
                          <w:szCs w:val="72"/>
                          <w14:ligatures w14:val="none"/>
                        </w:rPr>
                        <w:t xml:space="preserve">OF </w:t>
                      </w:r>
                      <w:r w:rsidR="005C57C7">
                        <w:rPr>
                          <w:b/>
                          <w:bCs/>
                          <w:i/>
                          <w:iCs/>
                          <w:caps/>
                          <w:color w:val="000066"/>
                          <w:sz w:val="72"/>
                          <w:szCs w:val="72"/>
                          <w14:ligatures w14:val="none"/>
                        </w:rPr>
                        <w:t>Baptism</w:t>
                      </w:r>
                    </w:p>
                  </w:txbxContent>
                </v:textbox>
              </v:shape>
            </w:pict>
          </mc:Fallback>
        </mc:AlternateContent>
      </w:r>
      <w:r w:rsidR="00635B7C" w:rsidRPr="00635B7C"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w:t xml:space="preserve"> </w:t>
      </w:r>
    </w:p>
    <w:sectPr w:rsidR="00550928" w:rsidSect="00635B7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Y0MTC2MDOzNLJQ0lEKTi0uzszPAykwrAUArNlSzCwAAAA="/>
  </w:docVars>
  <w:rsids>
    <w:rsidRoot w:val="00635B7C"/>
    <w:rsid w:val="00064186"/>
    <w:rsid w:val="00550928"/>
    <w:rsid w:val="005C57C7"/>
    <w:rsid w:val="00635B7C"/>
    <w:rsid w:val="00A255FB"/>
    <w:rsid w:val="00C5527C"/>
    <w:rsid w:val="00C81096"/>
    <w:rsid w:val="00E60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60627"/>
  <w15:chartTrackingRefBased/>
  <w15:docId w15:val="{16930360-0306-4CA6-839C-52804F60B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B7C"/>
    <w:pPr>
      <w:spacing w:after="0" w:line="240" w:lineRule="auto"/>
    </w:pPr>
    <w:rPr>
      <w:rFonts w:ascii="Perpetua" w:eastAsia="Times New Roman" w:hAnsi="Perpetua" w:cs="Times New Roman"/>
      <w:color w:val="000000"/>
      <w:kern w:val="28"/>
      <w:sz w:val="32"/>
      <w:szCs w:val="32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 Vu</dc:creator>
  <cp:keywords/>
  <dc:description/>
  <cp:lastModifiedBy>Laurie  Vu</cp:lastModifiedBy>
  <cp:revision>2</cp:revision>
  <dcterms:created xsi:type="dcterms:W3CDTF">2021-05-06T14:32:00Z</dcterms:created>
  <dcterms:modified xsi:type="dcterms:W3CDTF">2021-05-06T14:32:00Z</dcterms:modified>
</cp:coreProperties>
</file>